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461D7" w:rsidRDefault="003461D7">
      <w:r>
        <w:t>[Section 1/4]</w:t>
      </w:r>
    </w:p>
    <w:p w:rsidR="00EB192A" w:rsidRDefault="0019375B">
      <w:r>
        <w:t>Hi, I’m Alejandro, but you can call me Alex</w:t>
      </w:r>
    </w:p>
    <w:p w:rsidR="003461D7" w:rsidRDefault="003461D7">
      <w:r>
        <w:t>[Section 2/4]</w:t>
      </w:r>
    </w:p>
    <w:p w:rsidR="0019375B" w:rsidRDefault="0019375B">
      <w:r>
        <w:t>I was born and raised in Playas De Tijuana</w:t>
      </w:r>
      <w:r w:rsidR="00A0323A">
        <w:t>, Mexico</w:t>
      </w:r>
      <w:r>
        <w:t xml:space="preserve"> with my twin sister, Pamela. We grew up in a home overlooking the beach.</w:t>
      </w:r>
      <w:r w:rsidR="00A0323A">
        <w:t xml:space="preserve"> Though we didn’t visit the beach too often, my favorite memory as a</w:t>
      </w:r>
      <w:r>
        <w:t xml:space="preserve"> child, </w:t>
      </w:r>
      <w:r w:rsidR="003461D7">
        <w:t xml:space="preserve">is </w:t>
      </w:r>
      <w:r w:rsidR="00A0323A">
        <w:t>getting together with my cousins every Saturday and playing games with them</w:t>
      </w:r>
      <w:r>
        <w:t>.</w:t>
      </w:r>
    </w:p>
    <w:p w:rsidR="0019375B" w:rsidRDefault="003461D7">
      <w:r>
        <w:t>[Section 3/4]</w:t>
      </w:r>
    </w:p>
    <w:p w:rsidR="003461D7" w:rsidRDefault="003461D7">
      <w:r>
        <w:t xml:space="preserve">(My Passions Box) As I’ve grown, I’ve </w:t>
      </w:r>
      <w:r w:rsidR="00A0323A">
        <w:t xml:space="preserve">taken on new </w:t>
      </w:r>
      <w:r w:rsidR="00AD5B18">
        <w:t>hobbies and these are just a few of my passions.</w:t>
      </w:r>
    </w:p>
    <w:p w:rsidR="00AD5B18" w:rsidRDefault="00AD5B18">
      <w:r>
        <w:t xml:space="preserve">Auto Mechanic – </w:t>
      </w:r>
      <w:r w:rsidR="005D529E">
        <w:t>Throughout my childhood</w:t>
      </w:r>
      <w:r>
        <w:t xml:space="preserve">, my father taught me everything I know today about auto mechanics. He’s repaired many cars and I’ve helped him throughout the process. He’s taught me how to weld radiators, fix a flat tire, </w:t>
      </w:r>
      <w:r w:rsidR="005D529E">
        <w:t xml:space="preserve">and </w:t>
      </w:r>
      <w:r>
        <w:t>repair</w:t>
      </w:r>
      <w:r w:rsidR="005D529E">
        <w:t xml:space="preserve"> </w:t>
      </w:r>
      <w:r>
        <w:t>engine</w:t>
      </w:r>
      <w:r w:rsidR="005D529E">
        <w:t>s</w:t>
      </w:r>
      <w:r>
        <w:t>.</w:t>
      </w:r>
    </w:p>
    <w:p w:rsidR="00AD5B18" w:rsidRDefault="00AD5B18">
      <w:r>
        <w:t xml:space="preserve">Electronics </w:t>
      </w:r>
      <w:r w:rsidR="008A035A">
        <w:t>–</w:t>
      </w:r>
      <w:r>
        <w:t xml:space="preserve"> </w:t>
      </w:r>
      <w:r w:rsidR="008A035A">
        <w:t>Whether I’m repairing, researching, or tinkering with electronics, I love building new things. There is always something new I learn from old projects I’ve worked on. My favorite way to pass time is</w:t>
      </w:r>
      <w:r w:rsidR="005D529E">
        <w:t xml:space="preserve"> by</w:t>
      </w:r>
      <w:r w:rsidR="008A035A">
        <w:t xml:space="preserve"> creating new things that solve old problems.</w:t>
      </w:r>
    </w:p>
    <w:p w:rsidR="008A035A" w:rsidRDefault="008A035A">
      <w:r>
        <w:t xml:space="preserve">Photography – During my college years photography has </w:t>
      </w:r>
      <w:r w:rsidR="00A67FB7">
        <w:t>opened new doors for me. I’ve met amazing people, experienced new places and honed my skill</w:t>
      </w:r>
      <w:r w:rsidR="00D64842">
        <w:t xml:space="preserve"> as a photographer</w:t>
      </w:r>
      <w:r w:rsidR="00A67FB7">
        <w:t xml:space="preserve">. </w:t>
      </w:r>
      <w:r w:rsidR="005D529E">
        <w:t>I’ve won multiple photography contests and I enjoy going to cinema expos to test out the latest equipment.</w:t>
      </w:r>
    </w:p>
    <w:p w:rsidR="00A67FB7" w:rsidRDefault="00A67FB7">
      <w:r>
        <w:t>[Section 4/4]</w:t>
      </w:r>
    </w:p>
    <w:p w:rsidR="00A67FB7" w:rsidRDefault="003B0AA8" w:rsidP="00210AE1">
      <w:bookmarkStart w:id="0" w:name="_GoBack"/>
      <w:r>
        <w:t xml:space="preserve">Today, I am </w:t>
      </w:r>
      <w:r w:rsidR="00C57A6F">
        <w:t>the</w:t>
      </w:r>
      <w:r>
        <w:t xml:space="preserve"> Equipment Coordinator for Amazon’s Fulfillment Center. I oversee all incoming and outgoing technology</w:t>
      </w:r>
      <w:r w:rsidR="005D529E">
        <w:t xml:space="preserve"> within the warehouse</w:t>
      </w:r>
      <w:r>
        <w:t>. I repair computers and troubleshoot equipment issues</w:t>
      </w:r>
      <w:r w:rsidR="005D529E">
        <w:t xml:space="preserve"> associates m</w:t>
      </w:r>
      <w:r w:rsidR="00046893">
        <w:t>ay be</w:t>
      </w:r>
      <w:r w:rsidR="005D529E">
        <w:t xml:space="preserve"> experien</w:t>
      </w:r>
      <w:r w:rsidR="00046893">
        <w:t>cing</w:t>
      </w:r>
      <w:r>
        <w:t>. I’m thankful for my position</w:t>
      </w:r>
      <w:r w:rsidR="005D529E">
        <w:t xml:space="preserve"> and the opportunity to learn alongside a global company.</w:t>
      </w:r>
      <w:r>
        <w:t xml:space="preserve"> </w:t>
      </w:r>
      <w:r w:rsidR="005D529E">
        <w:t>Without the love and support from my partner</w:t>
      </w:r>
      <w:r w:rsidR="00046893">
        <w:t>, friends</w:t>
      </w:r>
      <w:r w:rsidR="005D529E">
        <w:t xml:space="preserve"> and family, I don’t know where I</w:t>
      </w:r>
      <w:r w:rsidR="00046893">
        <w:t xml:space="preserve"> would</w:t>
      </w:r>
      <w:r w:rsidR="005D529E">
        <w:t xml:space="preserve"> be.</w:t>
      </w:r>
      <w:bookmarkEnd w:id="0"/>
    </w:p>
    <w:sectPr w:rsidR="00A67F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2MLAwMTE0MwKyjJR0lIJTi4sz8/NACgxrAalKC8ksAAAA"/>
  </w:docVars>
  <w:rsids>
    <w:rsidRoot w:val="0019375B"/>
    <w:rsid w:val="00046893"/>
    <w:rsid w:val="0019375B"/>
    <w:rsid w:val="00210AE1"/>
    <w:rsid w:val="003461D7"/>
    <w:rsid w:val="003B0AA8"/>
    <w:rsid w:val="005D529E"/>
    <w:rsid w:val="00605066"/>
    <w:rsid w:val="008913C1"/>
    <w:rsid w:val="008A035A"/>
    <w:rsid w:val="00A0323A"/>
    <w:rsid w:val="00A67FB7"/>
    <w:rsid w:val="00AD5B18"/>
    <w:rsid w:val="00C57A6F"/>
    <w:rsid w:val="00D64842"/>
    <w:rsid w:val="00E656FF"/>
    <w:rsid w:val="00EB1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01D998"/>
  <w15:chartTrackingRefBased/>
  <w15:docId w15:val="{817F5E95-3C55-4E11-BB79-FCCAADF6F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0</TotalTime>
  <Pages>1</Pages>
  <Words>249</Words>
  <Characters>14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ith Kozma</dc:creator>
  <cp:keywords/>
  <dc:description/>
  <cp:lastModifiedBy>Keith Kozma</cp:lastModifiedBy>
  <cp:revision>4</cp:revision>
  <dcterms:created xsi:type="dcterms:W3CDTF">2019-04-22T04:27:00Z</dcterms:created>
  <dcterms:modified xsi:type="dcterms:W3CDTF">2019-05-23T11:22:00Z</dcterms:modified>
</cp:coreProperties>
</file>